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585509" w14:textId="5E315DCA" w:rsidR="002449C0" w:rsidRPr="00BD5754" w:rsidRDefault="00961D12" w:rsidP="002449C0">
      <w:pPr>
        <w:tabs>
          <w:tab w:val="left" w:pos="5211"/>
        </w:tabs>
        <w:bidi/>
        <w:spacing w:after="0" w:line="240" w:lineRule="auto"/>
        <w:jc w:val="center"/>
        <w:rPr>
          <w:rFonts w:ascii="Sakkal Majalla" w:hAnsi="Sakkal Majalla" w:cs="Sakkal Majalla"/>
          <w:b/>
          <w:bCs/>
          <w:sz w:val="32"/>
          <w:szCs w:val="32"/>
          <w:rtl/>
        </w:rPr>
      </w:pPr>
      <w:bookmarkStart w:id="0" w:name="_GoBack"/>
      <w:bookmarkEnd w:id="0"/>
      <w:r w:rsidRPr="003963BC">
        <w:rPr>
          <w:rFonts w:ascii="Sakkal Majalla" w:hAnsi="Sakkal Majalla" w:cs="Sakkal Majalla"/>
          <w:b/>
          <w:bCs/>
          <w:noProof/>
          <w:sz w:val="28"/>
          <w:szCs w:val="28"/>
        </w:rPr>
        <w:drawing>
          <wp:anchor distT="0" distB="0" distL="114300" distR="114300" simplePos="0" relativeHeight="251656704" behindDoc="0" locked="0" layoutInCell="1" allowOverlap="1" wp14:anchorId="14880230" wp14:editId="26E7F377">
            <wp:simplePos x="0" y="0"/>
            <wp:positionH relativeFrom="margin">
              <wp:align>right</wp:align>
            </wp:positionH>
            <wp:positionV relativeFrom="margin">
              <wp:posOffset>-161095</wp:posOffset>
            </wp:positionV>
            <wp:extent cx="866140" cy="8001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14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AE0" w:rsidRPr="003963BC">
        <w:rPr>
          <w:rFonts w:ascii="Sakkal Majalla" w:hAnsi="Sakkal Majalla" w:cs="Sakkal Majalla"/>
          <w:b/>
          <w:bCs/>
          <w:noProof/>
          <w:sz w:val="28"/>
          <w:szCs w:val="28"/>
        </w:rPr>
        <w:drawing>
          <wp:anchor distT="0" distB="0" distL="114300" distR="114300" simplePos="0" relativeHeight="251663872" behindDoc="0" locked="0" layoutInCell="1" allowOverlap="1" wp14:anchorId="0E8E2809" wp14:editId="1F8361F4">
            <wp:simplePos x="0" y="0"/>
            <wp:positionH relativeFrom="margin">
              <wp:posOffset>-338455</wp:posOffset>
            </wp:positionH>
            <wp:positionV relativeFrom="margin">
              <wp:posOffset>-74295</wp:posOffset>
            </wp:positionV>
            <wp:extent cx="1149350" cy="813435"/>
            <wp:effectExtent l="0" t="0" r="0" b="5715"/>
            <wp:wrapSquare wrapText="bothSides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813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3AB5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   </w:t>
      </w:r>
      <w:r w:rsidR="002449C0" w:rsidRPr="00BD5754">
        <w:rPr>
          <w:rFonts w:ascii="Sakkal Majalla" w:hAnsi="Sakkal Majalla" w:cs="Sakkal Majalla" w:hint="cs"/>
          <w:b/>
          <w:bCs/>
          <w:sz w:val="32"/>
          <w:szCs w:val="32"/>
          <w:rtl/>
        </w:rPr>
        <w:t>كلية الأعمال</w:t>
      </w:r>
    </w:p>
    <w:p w14:paraId="40A71E02" w14:textId="0763CB5F" w:rsidR="00423F1F" w:rsidRDefault="00693AB5" w:rsidP="00A06497">
      <w:pPr>
        <w:tabs>
          <w:tab w:val="left" w:pos="5211"/>
        </w:tabs>
        <w:bidi/>
        <w:spacing w:after="0" w:line="240" w:lineRule="auto"/>
        <w:jc w:val="center"/>
        <w:rPr>
          <w:rFonts w:ascii="Sakkal Majalla" w:hAnsi="Sakkal Majalla" w:cs="Sakkal Majalla"/>
          <w:b/>
          <w:bCs/>
          <w:sz w:val="32"/>
          <w:szCs w:val="32"/>
        </w:rPr>
      </w:pPr>
      <w:r w:rsidRPr="00BD5754">
        <w:rPr>
          <w:rFonts w:ascii="Sakkal Majalla" w:hAnsi="Sakkal Majalla" w:cs="Sakkal Majalla" w:hint="cs"/>
          <w:b/>
          <w:bCs/>
          <w:sz w:val="32"/>
          <w:szCs w:val="32"/>
          <w:rtl/>
        </w:rPr>
        <w:t xml:space="preserve">    </w:t>
      </w:r>
      <w:r w:rsidR="003963BC" w:rsidRPr="00BD5754">
        <w:rPr>
          <w:rFonts w:ascii="Sakkal Majalla" w:hAnsi="Sakkal Majalla" w:cs="Sakkal Majalla"/>
          <w:b/>
          <w:bCs/>
          <w:sz w:val="32"/>
          <w:szCs w:val="32"/>
          <w:rtl/>
        </w:rPr>
        <w:t>جدول الساعات المكتبية</w:t>
      </w:r>
    </w:p>
    <w:p w14:paraId="344C14C0" w14:textId="76B7D73F" w:rsidR="00693AB5" w:rsidRDefault="008F7615" w:rsidP="006A6B6F">
      <w:pPr>
        <w:tabs>
          <w:tab w:val="left" w:pos="5211"/>
        </w:tabs>
        <w:bidi/>
        <w:jc w:val="center"/>
        <w:rPr>
          <w:rFonts w:ascii="Sakkal Majalla" w:hAnsi="Sakkal Majalla" w:cs="Sakkal Majalla"/>
          <w:b/>
          <w:bCs/>
          <w:sz w:val="28"/>
          <w:szCs w:val="28"/>
          <w:lang w:bidi="ar-JO"/>
        </w:rPr>
      </w:pPr>
      <w:r>
        <w:rPr>
          <w:rFonts w:ascii="Sakkal Majalla" w:hAnsi="Sakkal Majalla" w:cs="Sakkal Majalla" w:hint="cs"/>
          <w:b/>
          <w:bCs/>
          <w:sz w:val="32"/>
          <w:szCs w:val="32"/>
          <w:rtl/>
          <w:lang w:bidi="ar-JO"/>
        </w:rPr>
        <w:t xml:space="preserve">         الفصل الدراسي </w:t>
      </w:r>
      <w:r w:rsidR="006A6B6F">
        <w:rPr>
          <w:rFonts w:ascii="Sakkal Majalla" w:hAnsi="Sakkal Majalla" w:cs="Sakkal Majalla" w:hint="cs"/>
          <w:b/>
          <w:bCs/>
          <w:sz w:val="32"/>
          <w:szCs w:val="32"/>
          <w:rtl/>
          <w:lang w:bidi="ar-JO"/>
        </w:rPr>
        <w:t>الأول</w:t>
      </w:r>
      <w:r w:rsidR="00A06497">
        <w:rPr>
          <w:rFonts w:ascii="Sakkal Majalla" w:hAnsi="Sakkal Majalla" w:cs="Sakkal Majalla" w:hint="cs"/>
          <w:b/>
          <w:bCs/>
          <w:sz w:val="32"/>
          <w:szCs w:val="32"/>
          <w:rtl/>
          <w:lang w:bidi="ar-JO"/>
        </w:rPr>
        <w:t xml:space="preserve"> </w:t>
      </w:r>
      <w:r w:rsidR="00FE463F">
        <w:rPr>
          <w:rFonts w:ascii="Sakkal Majalla" w:hAnsi="Sakkal Majalla" w:cs="Sakkal Majalla"/>
          <w:b/>
          <w:bCs/>
          <w:sz w:val="32"/>
          <w:szCs w:val="32"/>
          <w:lang w:bidi="ar-JO"/>
        </w:rPr>
        <w:t>2023</w:t>
      </w:r>
      <w:r w:rsidR="00A06497">
        <w:rPr>
          <w:rFonts w:ascii="Sakkal Majalla" w:hAnsi="Sakkal Majalla" w:cs="Sakkal Majalla" w:hint="cs"/>
          <w:b/>
          <w:bCs/>
          <w:sz w:val="32"/>
          <w:szCs w:val="32"/>
          <w:rtl/>
          <w:lang w:bidi="ar-JO"/>
        </w:rPr>
        <w:t>\</w:t>
      </w:r>
      <w:r w:rsidR="00FE463F">
        <w:rPr>
          <w:rFonts w:ascii="Sakkal Majalla" w:hAnsi="Sakkal Majalla" w:cs="Sakkal Majalla"/>
          <w:b/>
          <w:bCs/>
          <w:sz w:val="32"/>
          <w:szCs w:val="32"/>
          <w:lang w:bidi="ar-JO"/>
        </w:rPr>
        <w:t>2024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5561"/>
        <w:gridCol w:w="4788"/>
      </w:tblGrid>
      <w:tr w:rsidR="00E43664" w:rsidRPr="00BD5754" w14:paraId="5CD43097" w14:textId="77777777" w:rsidTr="00693AB5">
        <w:trPr>
          <w:trHeight w:val="573"/>
          <w:jc w:val="center"/>
        </w:trPr>
        <w:tc>
          <w:tcPr>
            <w:tcW w:w="55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E4399E" w14:textId="1CC65879" w:rsidR="00843759" w:rsidRPr="00BD5754" w:rsidRDefault="00843759" w:rsidP="00843759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اسم عضو هيئة التدريس: </w:t>
            </w:r>
            <w:r w:rsidR="00A720A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د. علي مساعده</w:t>
            </w:r>
          </w:p>
        </w:tc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830E9B" w14:textId="003CCD83" w:rsidR="00843759" w:rsidRPr="00BD5754" w:rsidRDefault="00843759" w:rsidP="00843759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قسم الأكاديمي:</w:t>
            </w:r>
            <w:r w:rsidR="00A720A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لمحاسبة</w:t>
            </w:r>
          </w:p>
        </w:tc>
      </w:tr>
      <w:tr w:rsidR="00E43664" w:rsidRPr="00BD5754" w14:paraId="0834AFC9" w14:textId="77777777" w:rsidTr="00693AB5">
        <w:trPr>
          <w:trHeight w:val="510"/>
          <w:jc w:val="center"/>
        </w:trPr>
        <w:tc>
          <w:tcPr>
            <w:tcW w:w="55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358FA5B" w14:textId="61A5555B" w:rsidR="00843759" w:rsidRPr="00BD5754" w:rsidRDefault="00D834FD" w:rsidP="00843759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بريد الإلكتروني:</w:t>
            </w:r>
            <w:r w:rsidR="00A720AA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amasadeh@philadelphia.edu.jo </w:t>
            </w:r>
          </w:p>
        </w:tc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89454F" w14:textId="553F95B2" w:rsidR="00843759" w:rsidRPr="00BD5754" w:rsidRDefault="00D834FD" w:rsidP="00FE463F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رقم الهاتف الفرعي للمكتب:</w:t>
            </w:r>
            <w:r w:rsidR="00A720A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="00FE463F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2277</w:t>
            </w:r>
            <w:r w:rsidR="00A720A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</w:tbl>
    <w:p w14:paraId="4333C8F2" w14:textId="77777777" w:rsidR="00BD5754" w:rsidRPr="00BD5754" w:rsidRDefault="00BD5754" w:rsidP="00BD5754">
      <w:pPr>
        <w:tabs>
          <w:tab w:val="left" w:pos="5211"/>
        </w:tabs>
        <w:bidi/>
        <w:jc w:val="center"/>
        <w:rPr>
          <w:rFonts w:ascii="Sakkal Majalla" w:hAnsi="Sakkal Majalla" w:cs="Sakkal Majalla"/>
          <w:b/>
          <w:bCs/>
          <w:sz w:val="28"/>
          <w:szCs w:val="28"/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440"/>
        <w:gridCol w:w="3240"/>
        <w:gridCol w:w="1630"/>
        <w:gridCol w:w="1883"/>
        <w:gridCol w:w="1661"/>
      </w:tblGrid>
      <w:tr w:rsidR="009B15F6" w:rsidRPr="00BD5754" w14:paraId="796929A0" w14:textId="77777777" w:rsidTr="00F42853">
        <w:trPr>
          <w:jc w:val="center"/>
        </w:trPr>
        <w:tc>
          <w:tcPr>
            <w:tcW w:w="1440" w:type="dxa"/>
            <w:shd w:val="clear" w:color="auto" w:fill="F2F2F2" w:themeFill="background1" w:themeFillShade="F2"/>
          </w:tcPr>
          <w:p w14:paraId="4C86B2D0" w14:textId="511414F4" w:rsidR="009B15F6" w:rsidRPr="00BD5754" w:rsidRDefault="009B15F6" w:rsidP="007263B1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يوم</w:t>
            </w:r>
          </w:p>
        </w:tc>
        <w:tc>
          <w:tcPr>
            <w:tcW w:w="3240" w:type="dxa"/>
            <w:shd w:val="clear" w:color="auto" w:fill="F2F2F2" w:themeFill="background1" w:themeFillShade="F2"/>
          </w:tcPr>
          <w:p w14:paraId="6686B731" w14:textId="5877D2E2" w:rsidR="009B15F6" w:rsidRPr="00BD5754" w:rsidRDefault="004E6CC3" w:rsidP="004E6CC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8:15 – 9:30</w:t>
            </w:r>
          </w:p>
        </w:tc>
        <w:tc>
          <w:tcPr>
            <w:tcW w:w="1630" w:type="dxa"/>
            <w:shd w:val="clear" w:color="auto" w:fill="F2F2F2" w:themeFill="background1" w:themeFillShade="F2"/>
          </w:tcPr>
          <w:p w14:paraId="592EC6A4" w14:textId="08DAF967" w:rsidR="009B15F6" w:rsidRPr="00BD5754" w:rsidRDefault="004E6CC3" w:rsidP="002759C0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9:30  - 11:00</w:t>
            </w:r>
          </w:p>
        </w:tc>
        <w:tc>
          <w:tcPr>
            <w:tcW w:w="1883" w:type="dxa"/>
            <w:shd w:val="clear" w:color="auto" w:fill="F2F2F2" w:themeFill="background1" w:themeFillShade="F2"/>
          </w:tcPr>
          <w:p w14:paraId="7287545F" w14:textId="7B749663" w:rsidR="009B15F6" w:rsidRPr="00BD5754" w:rsidRDefault="00880AA6" w:rsidP="002759C0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11:15  - 12:30</w:t>
            </w:r>
          </w:p>
        </w:tc>
        <w:tc>
          <w:tcPr>
            <w:tcW w:w="1661" w:type="dxa"/>
            <w:shd w:val="clear" w:color="auto" w:fill="F2F2F2" w:themeFill="background1" w:themeFillShade="F2"/>
          </w:tcPr>
          <w:p w14:paraId="4CBCB5B3" w14:textId="014746DB" w:rsidR="009B15F6" w:rsidRPr="00BD5754" w:rsidRDefault="00880AA6" w:rsidP="002759C0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12:30  -  1:00</w:t>
            </w:r>
          </w:p>
        </w:tc>
      </w:tr>
      <w:tr w:rsidR="009B15F6" w:rsidRPr="00BD5754" w14:paraId="702B6F5C" w14:textId="77777777" w:rsidTr="00F42853">
        <w:trPr>
          <w:trHeight w:val="576"/>
          <w:jc w:val="center"/>
        </w:trPr>
        <w:tc>
          <w:tcPr>
            <w:tcW w:w="1440" w:type="dxa"/>
          </w:tcPr>
          <w:p w14:paraId="526EE984" w14:textId="1C25D90D" w:rsidR="009B15F6" w:rsidRPr="00BD5754" w:rsidRDefault="00B02D48" w:rsidP="00693AB5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السبت</w:t>
            </w:r>
          </w:p>
        </w:tc>
        <w:tc>
          <w:tcPr>
            <w:tcW w:w="3240" w:type="dxa"/>
          </w:tcPr>
          <w:p w14:paraId="0312A809" w14:textId="7E8A0A4A" w:rsidR="009B15F6" w:rsidRDefault="009B15F6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محاسبة مالية</w:t>
            </w:r>
            <w:r w:rsidR="009F7AED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JO"/>
              </w:rPr>
              <w:t>2</w:t>
            </w:r>
          </w:p>
          <w:p w14:paraId="040159AE" w14:textId="1FC4235A" w:rsidR="009D0DE3" w:rsidRPr="00BD5754" w:rsidRDefault="009D0DE3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 w:rsidRPr="009D0DE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( </w:t>
            </w:r>
            <w:r w:rsidRPr="009D0DE3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31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321</w:t>
            </w:r>
            <w:r w:rsidRPr="009D0DE3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  <w:r w:rsidRPr="009D0DE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)</w:t>
            </w:r>
          </w:p>
        </w:tc>
        <w:tc>
          <w:tcPr>
            <w:tcW w:w="1630" w:type="dxa"/>
          </w:tcPr>
          <w:p w14:paraId="42DA0AD4" w14:textId="4C58657F" w:rsidR="009B15F6" w:rsidRPr="00BD5754" w:rsidRDefault="009B15F6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  <w:tc>
          <w:tcPr>
            <w:tcW w:w="1883" w:type="dxa"/>
          </w:tcPr>
          <w:p w14:paraId="62A6C3EE" w14:textId="77777777" w:rsidR="009B15F6" w:rsidRDefault="009B15F6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محاسبة متوسطة </w:t>
            </w:r>
            <w:r w:rsidR="009F7AED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2</w:t>
            </w:r>
          </w:p>
          <w:p w14:paraId="41DE3DB5" w14:textId="32B77DFE" w:rsidR="009D0DE3" w:rsidRPr="00BD5754" w:rsidRDefault="009D0DE3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9D0DE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( </w:t>
            </w:r>
            <w:r w:rsidRPr="009D0DE3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31309 </w:t>
            </w:r>
            <w:r w:rsidRPr="009D0DE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 </w:t>
            </w:r>
            <w:r w:rsidRPr="009D0DE3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(</w:t>
            </w:r>
          </w:p>
        </w:tc>
        <w:tc>
          <w:tcPr>
            <w:tcW w:w="1661" w:type="dxa"/>
          </w:tcPr>
          <w:p w14:paraId="05F228AA" w14:textId="7B80590D" w:rsidR="009B15F6" w:rsidRPr="00BD5754" w:rsidRDefault="009B15F6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</w:tr>
      <w:tr w:rsidR="00B02D48" w:rsidRPr="00BD5754" w14:paraId="41632E20" w14:textId="77777777" w:rsidTr="00F42853">
        <w:trPr>
          <w:trHeight w:val="576"/>
          <w:jc w:val="center"/>
        </w:trPr>
        <w:tc>
          <w:tcPr>
            <w:tcW w:w="1440" w:type="dxa"/>
          </w:tcPr>
          <w:p w14:paraId="4D5C08FE" w14:textId="2003FE1D" w:rsidR="00B02D48" w:rsidRPr="00BD5754" w:rsidRDefault="00B02D48" w:rsidP="00693AB5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أحد</w:t>
            </w:r>
          </w:p>
        </w:tc>
        <w:tc>
          <w:tcPr>
            <w:tcW w:w="3240" w:type="dxa"/>
          </w:tcPr>
          <w:p w14:paraId="303528EB" w14:textId="77777777" w:rsidR="009D0DE3" w:rsidRDefault="00B02D48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محاسبة مالية </w:t>
            </w:r>
            <w:r w:rsidR="009F7AED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JO"/>
              </w:rPr>
              <w:t>1</w:t>
            </w:r>
          </w:p>
          <w:p w14:paraId="5ED1D9C1" w14:textId="10B9A8C1" w:rsidR="00B02D48" w:rsidRPr="00BD5754" w:rsidRDefault="009D0DE3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(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lang w:bidi="ar-JO"/>
              </w:rPr>
              <w:t xml:space="preserve">31309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lang w:bidi="ar-JO"/>
              </w:rPr>
              <w:t>(</w:t>
            </w:r>
          </w:p>
        </w:tc>
        <w:tc>
          <w:tcPr>
            <w:tcW w:w="1630" w:type="dxa"/>
          </w:tcPr>
          <w:p w14:paraId="339BA704" w14:textId="36730901" w:rsidR="00B02D48" w:rsidRPr="00BD5754" w:rsidRDefault="00B02D48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  <w:tc>
          <w:tcPr>
            <w:tcW w:w="1883" w:type="dxa"/>
          </w:tcPr>
          <w:p w14:paraId="0D17DAE2" w14:textId="77777777" w:rsidR="00B02D48" w:rsidRDefault="00B02D48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محاسبة متوسطة </w:t>
            </w:r>
            <w:r w:rsidR="009F7AED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1</w:t>
            </w:r>
          </w:p>
          <w:p w14:paraId="75631F7D" w14:textId="36103192" w:rsidR="009D0DE3" w:rsidRPr="00BD5754" w:rsidRDefault="009D0DE3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 w:rsidRPr="009D0DE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( </w:t>
            </w:r>
            <w:r w:rsidRPr="009D0DE3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JO"/>
              </w:rPr>
              <w:t xml:space="preserve">31309 </w:t>
            </w:r>
            <w:r w:rsidRPr="009D0DE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)</w:t>
            </w:r>
          </w:p>
        </w:tc>
        <w:tc>
          <w:tcPr>
            <w:tcW w:w="1661" w:type="dxa"/>
          </w:tcPr>
          <w:p w14:paraId="76BBF2D9" w14:textId="293D6E3B" w:rsidR="00B02D48" w:rsidRPr="00BD5754" w:rsidRDefault="00B02D48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</w:tr>
      <w:tr w:rsidR="00B02D48" w:rsidRPr="00BD5754" w14:paraId="0ED9721D" w14:textId="77777777" w:rsidTr="00F42853">
        <w:trPr>
          <w:trHeight w:val="576"/>
          <w:jc w:val="center"/>
        </w:trPr>
        <w:tc>
          <w:tcPr>
            <w:tcW w:w="1440" w:type="dxa"/>
          </w:tcPr>
          <w:p w14:paraId="14ED607D" w14:textId="543861E5" w:rsidR="00B02D48" w:rsidRPr="00BD5754" w:rsidRDefault="00B02D48" w:rsidP="00693AB5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اثنين</w:t>
            </w:r>
          </w:p>
        </w:tc>
        <w:tc>
          <w:tcPr>
            <w:tcW w:w="3240" w:type="dxa"/>
          </w:tcPr>
          <w:p w14:paraId="00E9B624" w14:textId="3D8BAEEF" w:rsidR="009D0DE3" w:rsidRPr="009D0DE3" w:rsidRDefault="009D0DE3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 w:rsidRPr="009D0DE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محاسبة مالية</w:t>
            </w:r>
            <w:r w:rsidRPr="009D0DE3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JO"/>
              </w:rPr>
              <w:t>2</w:t>
            </w:r>
          </w:p>
          <w:p w14:paraId="719B4D3C" w14:textId="20FD2579" w:rsidR="00B02D48" w:rsidRPr="00BD5754" w:rsidRDefault="009D0DE3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9D0DE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( </w:t>
            </w:r>
            <w:r w:rsidRPr="009D0DE3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JO"/>
              </w:rPr>
              <w:t xml:space="preserve">31321 </w:t>
            </w:r>
            <w:r w:rsidRPr="009D0DE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 )</w:t>
            </w:r>
          </w:p>
        </w:tc>
        <w:tc>
          <w:tcPr>
            <w:tcW w:w="1630" w:type="dxa"/>
          </w:tcPr>
          <w:p w14:paraId="6DEEEEFB" w14:textId="14F45C2F" w:rsidR="00B02D48" w:rsidRPr="00BD5754" w:rsidRDefault="00B02D48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  <w:tc>
          <w:tcPr>
            <w:tcW w:w="1883" w:type="dxa"/>
          </w:tcPr>
          <w:p w14:paraId="292CC452" w14:textId="77777777" w:rsidR="009D0DE3" w:rsidRPr="009D0DE3" w:rsidRDefault="009D0DE3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9D0DE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محاسبة متوسطة </w:t>
            </w:r>
            <w:r w:rsidRPr="009D0DE3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2</w:t>
            </w:r>
          </w:p>
          <w:p w14:paraId="0252FA84" w14:textId="35745143" w:rsidR="00B02D48" w:rsidRPr="00BD5754" w:rsidRDefault="009D0DE3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9D0DE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( </w:t>
            </w:r>
            <w:r w:rsidRPr="009D0DE3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31309 </w:t>
            </w:r>
            <w:r w:rsidRPr="009D0DE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 </w:t>
            </w:r>
            <w:r w:rsidRPr="009D0DE3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(</w:t>
            </w:r>
          </w:p>
        </w:tc>
        <w:tc>
          <w:tcPr>
            <w:tcW w:w="1661" w:type="dxa"/>
          </w:tcPr>
          <w:p w14:paraId="446139A6" w14:textId="4241EC76" w:rsidR="00B02D48" w:rsidRPr="00BD5754" w:rsidRDefault="00B02D48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</w:tr>
      <w:tr w:rsidR="00B02D48" w:rsidRPr="00BD5754" w14:paraId="44F5F545" w14:textId="77777777" w:rsidTr="00F42853">
        <w:trPr>
          <w:trHeight w:val="576"/>
          <w:jc w:val="center"/>
        </w:trPr>
        <w:tc>
          <w:tcPr>
            <w:tcW w:w="1440" w:type="dxa"/>
          </w:tcPr>
          <w:p w14:paraId="46FB7184" w14:textId="12107359" w:rsidR="00B02D48" w:rsidRPr="00BD5754" w:rsidRDefault="00B02D48" w:rsidP="00693AB5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ثلاثاء</w:t>
            </w:r>
          </w:p>
        </w:tc>
        <w:tc>
          <w:tcPr>
            <w:tcW w:w="3240" w:type="dxa"/>
          </w:tcPr>
          <w:p w14:paraId="7B6813D0" w14:textId="77777777" w:rsidR="009D0DE3" w:rsidRDefault="009D0DE3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محاسبة مالية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lang w:bidi="ar-JO"/>
              </w:rPr>
              <w:t>1</w:t>
            </w:r>
          </w:p>
          <w:p w14:paraId="373EAA86" w14:textId="32C2D0DB" w:rsidR="00B02D48" w:rsidRPr="00BD5754" w:rsidRDefault="009D0DE3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(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lang w:bidi="ar-JO"/>
              </w:rPr>
              <w:t xml:space="preserve">31309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lang w:bidi="ar-JO"/>
              </w:rPr>
              <w:t>(</w:t>
            </w:r>
          </w:p>
        </w:tc>
        <w:tc>
          <w:tcPr>
            <w:tcW w:w="1630" w:type="dxa"/>
          </w:tcPr>
          <w:p w14:paraId="7A209AC9" w14:textId="0BF4ACED" w:rsidR="00B02D48" w:rsidRPr="00BD5754" w:rsidRDefault="00B02D48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  <w:tc>
          <w:tcPr>
            <w:tcW w:w="1883" w:type="dxa"/>
          </w:tcPr>
          <w:p w14:paraId="411A9930" w14:textId="77777777" w:rsidR="00B02D48" w:rsidRDefault="00B02D48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محاسبة متوسطة </w:t>
            </w:r>
            <w:r w:rsidR="009F7AED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1</w:t>
            </w:r>
          </w:p>
          <w:p w14:paraId="4FDF157E" w14:textId="540947C1" w:rsidR="009D0DE3" w:rsidRPr="00BD5754" w:rsidRDefault="009D0DE3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9D0DE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( </w:t>
            </w:r>
            <w:r w:rsidRPr="009D0DE3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31309 </w:t>
            </w:r>
            <w:r w:rsidRPr="009D0DE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 xml:space="preserve">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(</w:t>
            </w:r>
          </w:p>
        </w:tc>
        <w:tc>
          <w:tcPr>
            <w:tcW w:w="1661" w:type="dxa"/>
          </w:tcPr>
          <w:p w14:paraId="3C486202" w14:textId="79C2D306" w:rsidR="00B02D48" w:rsidRPr="00BD5754" w:rsidRDefault="00B02D48" w:rsidP="009D0DE3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ساعة مكتبية</w:t>
            </w:r>
          </w:p>
        </w:tc>
      </w:tr>
      <w:tr w:rsidR="000054BC" w:rsidRPr="00BD5754" w14:paraId="04A051DE" w14:textId="77777777" w:rsidTr="00F42853">
        <w:trPr>
          <w:trHeight w:val="576"/>
          <w:jc w:val="center"/>
        </w:trPr>
        <w:tc>
          <w:tcPr>
            <w:tcW w:w="1440" w:type="dxa"/>
          </w:tcPr>
          <w:p w14:paraId="2ACF4144" w14:textId="6CA4D12B" w:rsidR="000054BC" w:rsidRPr="00BD5754" w:rsidRDefault="00B02D48" w:rsidP="00693AB5">
            <w:pPr>
              <w:tabs>
                <w:tab w:val="left" w:pos="5211"/>
              </w:tabs>
              <w:bidi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BD575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أربعاء</w:t>
            </w:r>
          </w:p>
        </w:tc>
        <w:tc>
          <w:tcPr>
            <w:tcW w:w="8414" w:type="dxa"/>
            <w:gridSpan w:val="4"/>
          </w:tcPr>
          <w:p w14:paraId="51F6D042" w14:textId="69727A11" w:rsidR="000054BC" w:rsidRPr="00BD5754" w:rsidRDefault="000054BC" w:rsidP="00991CF6">
            <w:pPr>
              <w:tabs>
                <w:tab w:val="left" w:pos="5211"/>
              </w:tabs>
              <w:bidi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JO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JO"/>
              </w:rPr>
              <w:t>اجتماعات (مجلس كلية، مجلس قسم، لجان على مستوى الكلية، لجان على مستوى القسم،...)</w:t>
            </w:r>
          </w:p>
        </w:tc>
      </w:tr>
    </w:tbl>
    <w:p w14:paraId="523FBBD9" w14:textId="27BDB362" w:rsidR="002449C0" w:rsidRDefault="00A378DC" w:rsidP="00A378DC">
      <w:pPr>
        <w:tabs>
          <w:tab w:val="left" w:pos="5211"/>
        </w:tabs>
        <w:bidi/>
        <w:rPr>
          <w:rFonts w:ascii="Sakkal Majalla" w:hAnsi="Sakkal Majalla" w:cs="Sakkal Majalla"/>
          <w:b/>
          <w:bCs/>
          <w:sz w:val="28"/>
          <w:szCs w:val="28"/>
          <w:rtl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                </w:t>
      </w:r>
      <w:r w:rsidR="003672CB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توقيع عضو هيئة التدريس                                                                                            </w:t>
      </w: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>توقيع رئيس القسم</w:t>
      </w:r>
      <w:r w:rsidR="003672CB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                                                                  </w:t>
      </w:r>
      <w:r w:rsidR="00512E8B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          </w:t>
      </w:r>
      <w:r w:rsidR="003672CB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          </w:t>
      </w:r>
    </w:p>
    <w:p w14:paraId="46384641" w14:textId="1E9E8F73" w:rsidR="003963BC" w:rsidRPr="003963BC" w:rsidRDefault="003963BC" w:rsidP="003963BC">
      <w:pPr>
        <w:tabs>
          <w:tab w:val="left" w:pos="5211"/>
        </w:tabs>
        <w:jc w:val="center"/>
        <w:rPr>
          <w:rFonts w:ascii="Sakkal Majalla" w:hAnsi="Sakkal Majalla" w:cs="Sakkal Majalla"/>
          <w:b/>
          <w:bCs/>
          <w:sz w:val="28"/>
          <w:szCs w:val="28"/>
        </w:rPr>
      </w:pPr>
    </w:p>
    <w:sectPr w:rsidR="003963BC" w:rsidRPr="003963BC" w:rsidSect="00693AB5">
      <w:pgSz w:w="15840" w:h="12240" w:orient="landscape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NjIzMjQxNTGxMDJV0lEKTi0uzszPAykwqQUAk7CTmiwAAAA="/>
  </w:docVars>
  <w:rsids>
    <w:rsidRoot w:val="00366634"/>
    <w:rsid w:val="000054BC"/>
    <w:rsid w:val="00063886"/>
    <w:rsid w:val="00146975"/>
    <w:rsid w:val="001960CE"/>
    <w:rsid w:val="002449C0"/>
    <w:rsid w:val="002759C0"/>
    <w:rsid w:val="003000CA"/>
    <w:rsid w:val="00366634"/>
    <w:rsid w:val="003672CB"/>
    <w:rsid w:val="003963BC"/>
    <w:rsid w:val="003C2044"/>
    <w:rsid w:val="00423F1F"/>
    <w:rsid w:val="00437738"/>
    <w:rsid w:val="004E6CC3"/>
    <w:rsid w:val="004F01D7"/>
    <w:rsid w:val="00512E8B"/>
    <w:rsid w:val="00595721"/>
    <w:rsid w:val="005F309D"/>
    <w:rsid w:val="00693AB5"/>
    <w:rsid w:val="006A6B6F"/>
    <w:rsid w:val="006E09F3"/>
    <w:rsid w:val="007263B1"/>
    <w:rsid w:val="00843759"/>
    <w:rsid w:val="00880AA6"/>
    <w:rsid w:val="008F7615"/>
    <w:rsid w:val="00961D12"/>
    <w:rsid w:val="00991CF6"/>
    <w:rsid w:val="009B15F6"/>
    <w:rsid w:val="009B4AE0"/>
    <w:rsid w:val="009D0DE3"/>
    <w:rsid w:val="009F7AED"/>
    <w:rsid w:val="00A06497"/>
    <w:rsid w:val="00A378DC"/>
    <w:rsid w:val="00A720AA"/>
    <w:rsid w:val="00B02D48"/>
    <w:rsid w:val="00BD5754"/>
    <w:rsid w:val="00D834FD"/>
    <w:rsid w:val="00E274A0"/>
    <w:rsid w:val="00E43664"/>
    <w:rsid w:val="00ED7159"/>
    <w:rsid w:val="00EF51D2"/>
    <w:rsid w:val="00F42853"/>
    <w:rsid w:val="00F5137E"/>
    <w:rsid w:val="00F54D4E"/>
    <w:rsid w:val="00FE46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E8928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3F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unhideWhenUsed/>
    <w:rsid w:val="008437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3F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unhideWhenUsed/>
    <w:rsid w:val="008437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Mohammad O. Al-Smadi</dc:creator>
  <cp:lastModifiedBy>Ali Masadeh</cp:lastModifiedBy>
  <cp:revision>13</cp:revision>
  <cp:lastPrinted>2023-10-01T06:49:00Z</cp:lastPrinted>
  <dcterms:created xsi:type="dcterms:W3CDTF">2023-10-01T06:25:00Z</dcterms:created>
  <dcterms:modified xsi:type="dcterms:W3CDTF">2023-10-01T06:50:00Z</dcterms:modified>
</cp:coreProperties>
</file>